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6704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2E3FE67" w:rsidR="005E5628" w:rsidRPr="00D47951" w:rsidRDefault="00CE4A6C" w:rsidP="00142031">
      <w:pPr>
        <w:rPr>
          <w:b/>
          <w:bCs/>
          <w:sz w:val="64"/>
          <w:szCs w:val="64"/>
        </w:rPr>
      </w:pPr>
      <w:r w:rsidRPr="00CE4A6C">
        <w:rPr>
          <w:rFonts w:ascii="Calibri" w:eastAsia="Calibri" w:hAnsi="Calibri" w:cs="Arial"/>
          <w:noProof/>
        </w:rPr>
        <w:drawing>
          <wp:anchor distT="0" distB="0" distL="114300" distR="114300" simplePos="0" relativeHeight="251658752" behindDoc="0" locked="0" layoutInCell="1" allowOverlap="1" wp14:anchorId="6D0D9609" wp14:editId="5DF8D8A1">
            <wp:simplePos x="0" y="0"/>
            <wp:positionH relativeFrom="column">
              <wp:posOffset>5219700</wp:posOffset>
            </wp:positionH>
            <wp:positionV relativeFrom="paragraph">
              <wp:posOffset>1063625</wp:posOffset>
            </wp:positionV>
            <wp:extent cx="1075690" cy="1339215"/>
            <wp:effectExtent l="0" t="0" r="0" b="0"/>
            <wp:wrapTopAndBottom/>
            <wp:docPr id="3" name="Picture 3" descr="C:\Users\Faraj\Desktop\Pic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araj\Desktop\Pictur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8" t="26923" r="45674" b="28245"/>
                    <a:stretch/>
                  </pic:blipFill>
                  <pic:spPr bwMode="auto">
                    <a:xfrm>
                      <a:off x="0" y="0"/>
                      <a:ext cx="1075690" cy="133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3F6" w:rsidRPr="00D47951">
        <w:rPr>
          <w:b/>
          <w:bCs/>
          <w:sz w:val="64"/>
          <w:szCs w:val="64"/>
        </w:rPr>
        <w:t xml:space="preserve">Academic Curriculum Vitae </w:t>
      </w:r>
    </w:p>
    <w:p w14:paraId="5F15D7D8" w14:textId="485C327A" w:rsidR="008F39C1" w:rsidRPr="00D47951" w:rsidRDefault="00875D80" w:rsidP="005466D3">
      <w:pPr>
        <w:rPr>
          <w:b/>
          <w:bCs/>
          <w:sz w:val="40"/>
          <w:szCs w:val="40"/>
        </w:rPr>
      </w:pPr>
      <w:r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258D3EE" wp14:editId="2FBE3C10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B6898" id="Frame 2" o:spid="_x0000_s1026" style="position:absolute;margin-left:409.8pt;margin-top:30.15pt;width:87.6pt;height:112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  <w:r w:rsidR="008F39C1" w:rsidRPr="00D47951">
        <w:rPr>
          <w:b/>
          <w:bCs/>
          <w:sz w:val="40"/>
          <w:szCs w:val="40"/>
        </w:rPr>
        <w:t>Personal Information:</w:t>
      </w:r>
      <w:r w:rsidR="00CE4A6C" w:rsidRPr="00CE4A6C">
        <w:rPr>
          <w:rFonts w:ascii="Calibri" w:eastAsia="Calibri" w:hAnsi="Calibri" w:cs="Arial"/>
          <w:noProof/>
        </w:rPr>
        <w:t xml:space="preserve"> </w:t>
      </w:r>
    </w:p>
    <w:p w14:paraId="47D00F6D" w14:textId="3EC8CF89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697945">
        <w:rPr>
          <w:sz w:val="26"/>
          <w:szCs w:val="26"/>
        </w:rPr>
        <w:t xml:space="preserve"> Dr. Faraj Habeeb Tobia</w:t>
      </w:r>
    </w:p>
    <w:p w14:paraId="01C50924" w14:textId="72B2E3C0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697945">
        <w:rPr>
          <w:sz w:val="26"/>
          <w:szCs w:val="26"/>
        </w:rPr>
        <w:t xml:space="preserve"> Professor </w:t>
      </w:r>
    </w:p>
    <w:p w14:paraId="608D9FC0" w14:textId="3FFE77A6" w:rsidR="00142031" w:rsidRPr="008F39C1" w:rsidRDefault="00142031" w:rsidP="00697945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697945">
        <w:rPr>
          <w:sz w:val="26"/>
          <w:szCs w:val="26"/>
        </w:rPr>
        <w:t>faraj.tobia@su.edu.krd</w:t>
      </w:r>
    </w:p>
    <w:p w14:paraId="03B22A1F" w14:textId="697995B4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697945">
        <w:rPr>
          <w:sz w:val="26"/>
          <w:szCs w:val="26"/>
        </w:rPr>
        <w:t xml:space="preserve"> 07710166425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3578D680" w14:textId="5951537A" w:rsidR="009E0364" w:rsidRDefault="00900C26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MSc from Baghdad University at 20/12/1983</w:t>
      </w:r>
    </w:p>
    <w:p w14:paraId="1FFC43D7" w14:textId="094D9123" w:rsidR="00900C26" w:rsidRDefault="00900C26" w:rsidP="009E036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hD from Mosul University at 26/10/2005</w:t>
      </w:r>
    </w:p>
    <w:p w14:paraId="52858641" w14:textId="77777777" w:rsidR="009E0364" w:rsidRDefault="009E0364" w:rsidP="008F39C1">
      <w:pPr>
        <w:spacing w:after="0"/>
        <w:rPr>
          <w:sz w:val="26"/>
          <w:szCs w:val="26"/>
        </w:rPr>
      </w:pPr>
    </w:p>
    <w:p w14:paraId="33EEC01E" w14:textId="48DE1454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2EAE5A65" w14:textId="2AEAFF34" w:rsidR="00F37682" w:rsidRDefault="00900C26" w:rsidP="00F37682">
      <w:pPr>
        <w:spacing w:after="0"/>
        <w:rPr>
          <w:sz w:val="26"/>
          <w:szCs w:val="26"/>
        </w:rPr>
      </w:pPr>
      <w:r>
        <w:rPr>
          <w:sz w:val="26"/>
          <w:szCs w:val="26"/>
        </w:rPr>
        <w:t>F</w:t>
      </w:r>
      <w:r w:rsidRPr="00900C26">
        <w:rPr>
          <w:sz w:val="26"/>
          <w:szCs w:val="26"/>
        </w:rPr>
        <w:t>rom 1986- 1990 at Scientific Research Council</w:t>
      </w:r>
      <w:r w:rsidR="00F37682">
        <w:rPr>
          <w:sz w:val="26"/>
          <w:szCs w:val="26"/>
        </w:rPr>
        <w:t>:</w:t>
      </w:r>
      <w:r w:rsidRPr="00900C26">
        <w:rPr>
          <w:sz w:val="26"/>
          <w:szCs w:val="26"/>
        </w:rPr>
        <w:t xml:space="preserve"> </w:t>
      </w:r>
    </w:p>
    <w:p w14:paraId="7AFEEB48" w14:textId="7E6A6DFC" w:rsidR="00F37682" w:rsidRDefault="00F37682" w:rsidP="00900C26">
      <w:pPr>
        <w:spacing w:after="0"/>
        <w:rPr>
          <w:sz w:val="26"/>
          <w:szCs w:val="26"/>
        </w:rPr>
      </w:pPr>
      <w:r>
        <w:rPr>
          <w:sz w:val="26"/>
          <w:szCs w:val="26"/>
        </w:rPr>
        <w:t>A</w:t>
      </w:r>
      <w:r w:rsidR="00900C26" w:rsidRPr="00900C26">
        <w:rPr>
          <w:sz w:val="26"/>
          <w:szCs w:val="26"/>
        </w:rPr>
        <w:t xml:space="preserve"> member in "The development of Al-Ahwar region project, South of Iraq" (by UNDP). </w:t>
      </w:r>
    </w:p>
    <w:p w14:paraId="28BA4124" w14:textId="35EDB329" w:rsidR="00900C26" w:rsidRPr="00900C26" w:rsidRDefault="00900C26" w:rsidP="00900C26">
      <w:pPr>
        <w:spacing w:after="0"/>
        <w:rPr>
          <w:sz w:val="26"/>
          <w:szCs w:val="26"/>
        </w:rPr>
      </w:pPr>
      <w:r w:rsidRPr="00900C26">
        <w:rPr>
          <w:sz w:val="26"/>
          <w:szCs w:val="26"/>
        </w:rPr>
        <w:t>A member in "The Exploitation development of the ground water for the agricultural purposes in Safwan- Al-Zubair area" project.</w:t>
      </w:r>
    </w:p>
    <w:p w14:paraId="0C61C345" w14:textId="211FD2D3" w:rsidR="00900C26" w:rsidRPr="00900C26" w:rsidRDefault="00900C26" w:rsidP="00F37682">
      <w:pPr>
        <w:spacing w:after="0"/>
        <w:rPr>
          <w:sz w:val="26"/>
          <w:szCs w:val="26"/>
        </w:rPr>
      </w:pPr>
      <w:r w:rsidRPr="00900C26">
        <w:rPr>
          <w:sz w:val="26"/>
          <w:szCs w:val="26"/>
        </w:rPr>
        <w:t>From 1991-2006 at State Company of Geological Survey and Mining</w:t>
      </w:r>
      <w:r w:rsidR="00F37682">
        <w:rPr>
          <w:sz w:val="26"/>
          <w:szCs w:val="26"/>
        </w:rPr>
        <w:t>, a</w:t>
      </w:r>
      <w:r w:rsidRPr="00900C26">
        <w:rPr>
          <w:sz w:val="26"/>
          <w:szCs w:val="26"/>
        </w:rPr>
        <w:t xml:space="preserve"> member in:</w:t>
      </w:r>
    </w:p>
    <w:p w14:paraId="1D8CE298" w14:textId="610B456D" w:rsidR="00900C26" w:rsidRPr="00900C26" w:rsidRDefault="00900C26" w:rsidP="00900C26">
      <w:pPr>
        <w:spacing w:after="0"/>
        <w:rPr>
          <w:sz w:val="26"/>
          <w:szCs w:val="26"/>
        </w:rPr>
      </w:pPr>
      <w:r w:rsidRPr="00900C26">
        <w:rPr>
          <w:sz w:val="26"/>
          <w:szCs w:val="26"/>
        </w:rPr>
        <w:t>1) Mineral exploration for barite, lead, and zinc in North</w:t>
      </w:r>
      <w:r w:rsidR="00F37682">
        <w:rPr>
          <w:sz w:val="26"/>
          <w:szCs w:val="26"/>
        </w:rPr>
        <w:t>ern</w:t>
      </w:r>
      <w:r w:rsidRPr="00900C26">
        <w:rPr>
          <w:sz w:val="26"/>
          <w:szCs w:val="26"/>
        </w:rPr>
        <w:t xml:space="preserve"> Zakho.</w:t>
      </w:r>
    </w:p>
    <w:p w14:paraId="40DDA15C" w14:textId="0BBEF941" w:rsidR="00900C26" w:rsidRPr="00900C26" w:rsidRDefault="00900C26" w:rsidP="00900C26">
      <w:pPr>
        <w:spacing w:after="0"/>
        <w:rPr>
          <w:sz w:val="26"/>
          <w:szCs w:val="26"/>
        </w:rPr>
      </w:pPr>
      <w:r w:rsidRPr="00900C26">
        <w:rPr>
          <w:sz w:val="26"/>
          <w:szCs w:val="26"/>
        </w:rPr>
        <w:t>2) Exploration for sulphur in Al- Mishraq area, North</w:t>
      </w:r>
      <w:r w:rsidR="00F37682">
        <w:rPr>
          <w:sz w:val="26"/>
          <w:szCs w:val="26"/>
        </w:rPr>
        <w:t>ern</w:t>
      </w:r>
      <w:r w:rsidRPr="00900C26">
        <w:rPr>
          <w:sz w:val="26"/>
          <w:szCs w:val="26"/>
        </w:rPr>
        <w:t xml:space="preserve"> Iraq.</w:t>
      </w:r>
    </w:p>
    <w:p w14:paraId="11840C7C" w14:textId="1EC3FB01" w:rsidR="00900C26" w:rsidRPr="00900C26" w:rsidRDefault="00900C26" w:rsidP="00900C26">
      <w:pPr>
        <w:spacing w:after="0"/>
        <w:rPr>
          <w:sz w:val="26"/>
          <w:szCs w:val="26"/>
        </w:rPr>
      </w:pPr>
      <w:r w:rsidRPr="00900C26">
        <w:rPr>
          <w:sz w:val="26"/>
          <w:szCs w:val="26"/>
        </w:rPr>
        <w:t>3) Geological and Hydrogeological studies for salt lakes in West</w:t>
      </w:r>
      <w:r w:rsidR="00F37682">
        <w:rPr>
          <w:sz w:val="26"/>
          <w:szCs w:val="26"/>
        </w:rPr>
        <w:t>ern</w:t>
      </w:r>
      <w:r w:rsidRPr="00900C26">
        <w:rPr>
          <w:sz w:val="26"/>
          <w:szCs w:val="26"/>
        </w:rPr>
        <w:t xml:space="preserve"> Iraq.</w:t>
      </w:r>
    </w:p>
    <w:p w14:paraId="11DF9E28" w14:textId="77777777" w:rsidR="00900C26" w:rsidRPr="00900C26" w:rsidRDefault="00900C26" w:rsidP="00900C26">
      <w:pPr>
        <w:spacing w:after="0"/>
        <w:rPr>
          <w:sz w:val="26"/>
          <w:szCs w:val="26"/>
        </w:rPr>
      </w:pPr>
      <w:r w:rsidRPr="00900C26">
        <w:rPr>
          <w:sz w:val="26"/>
          <w:szCs w:val="26"/>
        </w:rPr>
        <w:t>4) Mineral exploration for gold in Ga'ara area, Western Desert.</w:t>
      </w:r>
    </w:p>
    <w:p w14:paraId="5C440044" w14:textId="4AC32558" w:rsidR="008F39C1" w:rsidRPr="00900C26" w:rsidRDefault="00900C26" w:rsidP="00900C26">
      <w:pPr>
        <w:spacing w:after="0"/>
        <w:rPr>
          <w:sz w:val="26"/>
          <w:szCs w:val="26"/>
        </w:rPr>
      </w:pPr>
      <w:r w:rsidRPr="00900C26">
        <w:rPr>
          <w:sz w:val="26"/>
          <w:szCs w:val="26"/>
        </w:rPr>
        <w:t>In 2007, joint Salahaddin University</w:t>
      </w:r>
    </w:p>
    <w:p w14:paraId="1A7447DC" w14:textId="77777777" w:rsidR="0099295F" w:rsidRDefault="0099295F" w:rsidP="00D47951">
      <w:pPr>
        <w:rPr>
          <w:b/>
          <w:bCs/>
          <w:sz w:val="40"/>
          <w:szCs w:val="40"/>
        </w:rPr>
      </w:pPr>
    </w:p>
    <w:p w14:paraId="0B8E68CF" w14:textId="77777777" w:rsidR="00813B46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>Qualifications</w:t>
      </w:r>
    </w:p>
    <w:p w14:paraId="1AF44964" w14:textId="6E34B766" w:rsidR="00C36DAD" w:rsidRPr="00813B46" w:rsidRDefault="00875D80" w:rsidP="005A3763">
      <w:pPr>
        <w:rPr>
          <w:sz w:val="26"/>
          <w:szCs w:val="26"/>
        </w:rPr>
      </w:pPr>
      <w:r w:rsidRPr="00D47951">
        <w:rPr>
          <w:b/>
          <w:bCs/>
          <w:sz w:val="40"/>
          <w:szCs w:val="40"/>
        </w:rPr>
        <w:t xml:space="preserve"> </w:t>
      </w:r>
      <w:r w:rsidR="00813B46" w:rsidRPr="00813B46">
        <w:rPr>
          <w:sz w:val="26"/>
          <w:szCs w:val="26"/>
        </w:rPr>
        <w:t xml:space="preserve">Teaching </w:t>
      </w:r>
      <w:r w:rsidR="005A3763">
        <w:rPr>
          <w:sz w:val="26"/>
          <w:szCs w:val="26"/>
        </w:rPr>
        <w:t>course (Continuous teaching)</w:t>
      </w:r>
      <w:r w:rsidR="00813B46" w:rsidRPr="00813B46">
        <w:rPr>
          <w:sz w:val="26"/>
          <w:szCs w:val="26"/>
        </w:rPr>
        <w:t xml:space="preserve"> </w:t>
      </w:r>
      <w:r w:rsidR="005A3763">
        <w:rPr>
          <w:sz w:val="26"/>
          <w:szCs w:val="26"/>
        </w:rPr>
        <w:t>from 12/9/2018 to</w:t>
      </w:r>
      <w:r w:rsidR="00813B46" w:rsidRPr="00813B46">
        <w:rPr>
          <w:sz w:val="26"/>
          <w:szCs w:val="26"/>
        </w:rPr>
        <w:t xml:space="preserve"> </w:t>
      </w:r>
      <w:r w:rsidR="005A3763">
        <w:rPr>
          <w:sz w:val="26"/>
          <w:szCs w:val="26"/>
        </w:rPr>
        <w:t>2/1/</w:t>
      </w:r>
      <w:r w:rsidR="00813B46">
        <w:rPr>
          <w:sz w:val="26"/>
          <w:szCs w:val="26"/>
        </w:rPr>
        <w:t xml:space="preserve">2009 </w:t>
      </w:r>
      <w:r w:rsidR="005A3763">
        <w:rPr>
          <w:sz w:val="26"/>
          <w:szCs w:val="26"/>
        </w:rPr>
        <w:t xml:space="preserve">at </w:t>
      </w:r>
      <w:r w:rsidR="00813B46">
        <w:rPr>
          <w:sz w:val="26"/>
          <w:szCs w:val="26"/>
        </w:rPr>
        <w:t>Salahaddin University.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20D19CE8" w14:textId="73F7BEFA" w:rsidR="009531A7" w:rsidRDefault="00813B46" w:rsidP="009531A7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9531A7" w:rsidRPr="009531A7">
        <w:rPr>
          <w:sz w:val="26"/>
          <w:szCs w:val="26"/>
        </w:rPr>
        <w:t>Mineralog</w:t>
      </w:r>
      <w:r w:rsidR="009531A7">
        <w:rPr>
          <w:sz w:val="26"/>
          <w:szCs w:val="26"/>
        </w:rPr>
        <w:t>y (First Stage)</w:t>
      </w:r>
    </w:p>
    <w:p w14:paraId="57E06700" w14:textId="6D9BE4D2" w:rsidR="009531A7" w:rsidRDefault="00813B46" w:rsidP="009531A7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9531A7">
        <w:rPr>
          <w:sz w:val="26"/>
          <w:szCs w:val="26"/>
        </w:rPr>
        <w:t>Ore Deposits (Fourth Stage)</w:t>
      </w:r>
    </w:p>
    <w:p w14:paraId="41B809DB" w14:textId="21DC62BA" w:rsidR="009531A7" w:rsidRDefault="00813B46" w:rsidP="009531A7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9531A7">
        <w:rPr>
          <w:sz w:val="26"/>
          <w:szCs w:val="26"/>
        </w:rPr>
        <w:t xml:space="preserve">Industrial Rocks and Minerals (Fourth Stage) </w:t>
      </w:r>
    </w:p>
    <w:p w14:paraId="5A5DC2AC" w14:textId="407AC9B0" w:rsidR="009531A7" w:rsidRDefault="00813B46" w:rsidP="009531A7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9531A7">
        <w:rPr>
          <w:sz w:val="26"/>
          <w:szCs w:val="26"/>
        </w:rPr>
        <w:t>Environmental Geology (Fourth Stage)</w:t>
      </w:r>
      <w:r w:rsidR="009531A7" w:rsidRPr="009531A7">
        <w:rPr>
          <w:sz w:val="26"/>
          <w:szCs w:val="26"/>
        </w:rPr>
        <w:t xml:space="preserve"> </w:t>
      </w:r>
    </w:p>
    <w:p w14:paraId="70475D3C" w14:textId="2E339FFF" w:rsidR="009531A7" w:rsidRDefault="00813B46" w:rsidP="009531A7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9531A7">
        <w:rPr>
          <w:sz w:val="26"/>
          <w:szCs w:val="26"/>
        </w:rPr>
        <w:t>Advanced Mineralogy (MSc students)</w:t>
      </w:r>
    </w:p>
    <w:p w14:paraId="47D3B4A0" w14:textId="78806997" w:rsidR="009531A7" w:rsidRDefault="00813B46" w:rsidP="002A015A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9531A7">
        <w:rPr>
          <w:sz w:val="26"/>
          <w:szCs w:val="26"/>
        </w:rPr>
        <w:t xml:space="preserve">Advanced Geochemistry (MSc </w:t>
      </w:r>
      <w:r w:rsidR="002A015A">
        <w:rPr>
          <w:sz w:val="26"/>
          <w:szCs w:val="26"/>
        </w:rPr>
        <w:t>s</w:t>
      </w:r>
      <w:r w:rsidR="009531A7">
        <w:rPr>
          <w:sz w:val="26"/>
          <w:szCs w:val="26"/>
        </w:rPr>
        <w:t>tudents)</w:t>
      </w:r>
    </w:p>
    <w:p w14:paraId="7281C7E4" w14:textId="668D33C1" w:rsidR="002A015A" w:rsidRDefault="00813B46" w:rsidP="002A015A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2A015A">
        <w:rPr>
          <w:sz w:val="26"/>
          <w:szCs w:val="26"/>
        </w:rPr>
        <w:t>Mineral Exploration (MSc students)</w:t>
      </w:r>
    </w:p>
    <w:p w14:paraId="67D8248C" w14:textId="67D62D00" w:rsidR="002A015A" w:rsidRDefault="00813B46" w:rsidP="002A015A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2A015A">
        <w:rPr>
          <w:sz w:val="26"/>
          <w:szCs w:val="26"/>
        </w:rPr>
        <w:t xml:space="preserve">Analytical Technique </w:t>
      </w:r>
      <w:r w:rsidR="002A015A" w:rsidRPr="002A015A">
        <w:rPr>
          <w:sz w:val="26"/>
          <w:szCs w:val="26"/>
        </w:rPr>
        <w:t>(MSc students)</w:t>
      </w:r>
    </w:p>
    <w:p w14:paraId="464E3B3A" w14:textId="7DEB391E" w:rsidR="002A015A" w:rsidRDefault="00813B46" w:rsidP="002A015A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2A015A">
        <w:rPr>
          <w:sz w:val="26"/>
          <w:szCs w:val="26"/>
        </w:rPr>
        <w:t>Geochemistry of Trace Elements (PhD students)</w:t>
      </w:r>
    </w:p>
    <w:p w14:paraId="77B8408C" w14:textId="3E0E6139" w:rsidR="002A015A" w:rsidRDefault="00813B46" w:rsidP="002A015A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2A015A">
        <w:rPr>
          <w:sz w:val="26"/>
          <w:szCs w:val="26"/>
        </w:rPr>
        <w:t>Advanced Mineral Exploration (PhD students)</w:t>
      </w:r>
    </w:p>
    <w:p w14:paraId="261367A8" w14:textId="77777777" w:rsidR="009531A7" w:rsidRDefault="009531A7" w:rsidP="009531A7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01CDB114" w14:textId="192C014F" w:rsidR="009531A7" w:rsidRPr="009531A7" w:rsidRDefault="00F37682" w:rsidP="009531A7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Kettanah, Y. A., </w:t>
      </w:r>
      <w:r w:rsidR="009531A7" w:rsidRPr="009531A7">
        <w:rPr>
          <w:b/>
          <w:bCs/>
          <w:sz w:val="26"/>
          <w:szCs w:val="26"/>
        </w:rPr>
        <w:t>Tobia, F. H.</w:t>
      </w:r>
      <w:r w:rsidR="009531A7" w:rsidRPr="009531A7">
        <w:rPr>
          <w:sz w:val="26"/>
          <w:szCs w:val="26"/>
        </w:rPr>
        <w:t>, 1984, Discovery of gold in the sandstones of Ga'ara Formation, Ga'ara area, Western Desert, Iraq, 53p.</w:t>
      </w:r>
    </w:p>
    <w:p w14:paraId="4B0F01FD" w14:textId="4E88F7F3" w:rsidR="009531A7" w:rsidRPr="009531A7" w:rsidRDefault="00F37682" w:rsidP="009531A7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Al-Dabbas, M., </w:t>
      </w:r>
      <w:r w:rsidR="009531A7" w:rsidRPr="009531A7">
        <w:rPr>
          <w:b/>
          <w:bCs/>
          <w:sz w:val="26"/>
          <w:szCs w:val="26"/>
        </w:rPr>
        <w:t>Tobia, F. H</w:t>
      </w:r>
      <w:r w:rsidR="009531A7" w:rsidRPr="009531A7">
        <w:rPr>
          <w:sz w:val="26"/>
          <w:szCs w:val="26"/>
        </w:rPr>
        <w:t xml:space="preserve">.,1987, Ionic and major dissolved loads input from Euphrates river to Hor Al-Hammar marshes, Scientific Research </w:t>
      </w:r>
      <w:r w:rsidRPr="009531A7">
        <w:rPr>
          <w:sz w:val="26"/>
          <w:szCs w:val="26"/>
        </w:rPr>
        <w:t>Council, Iraq</w:t>
      </w:r>
      <w:r w:rsidR="009531A7" w:rsidRPr="009531A7">
        <w:rPr>
          <w:sz w:val="26"/>
          <w:szCs w:val="26"/>
        </w:rPr>
        <w:t>, Unpublished Report.</w:t>
      </w:r>
    </w:p>
    <w:p w14:paraId="486D1EC7" w14:textId="12046DF4" w:rsidR="009531A7" w:rsidRPr="009531A7" w:rsidRDefault="00F37682" w:rsidP="009531A7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Al-Dabbas, M., </w:t>
      </w:r>
      <w:r w:rsidR="009531A7" w:rsidRPr="009531A7">
        <w:rPr>
          <w:b/>
          <w:bCs/>
          <w:sz w:val="26"/>
          <w:szCs w:val="26"/>
        </w:rPr>
        <w:t>Tobia, F. H</w:t>
      </w:r>
      <w:r w:rsidR="009531A7" w:rsidRPr="009531A7">
        <w:rPr>
          <w:sz w:val="26"/>
          <w:szCs w:val="26"/>
        </w:rPr>
        <w:t xml:space="preserve">.,1988, Study of heavy metals in fine grained sediments from Hor Al-Hammar and Euphrates tails, Jour. Agric. Water Reso. Res., Vol. 6, No. 1, pp.81- 94. </w:t>
      </w:r>
    </w:p>
    <w:p w14:paraId="1C82C452" w14:textId="7DDBD398" w:rsidR="009531A7" w:rsidRPr="009531A7" w:rsidRDefault="00F37682" w:rsidP="009531A7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Al-Dabbas, M., </w:t>
      </w:r>
      <w:r w:rsidR="009531A7" w:rsidRPr="009531A7">
        <w:rPr>
          <w:b/>
          <w:bCs/>
          <w:sz w:val="26"/>
          <w:szCs w:val="26"/>
        </w:rPr>
        <w:t>Tobia, F. H</w:t>
      </w:r>
      <w:r w:rsidR="009531A7" w:rsidRPr="009531A7">
        <w:rPr>
          <w:sz w:val="26"/>
          <w:szCs w:val="26"/>
        </w:rPr>
        <w:t>.,1988, Zonal variations investigation of Al-Hammar marsh environment, Jour. Agric. Water Reso. Res., Vol. 7, No. 2, pp.167- 182.</w:t>
      </w:r>
    </w:p>
    <w:p w14:paraId="551B2CB7" w14:textId="7D1F0E42" w:rsidR="009531A7" w:rsidRPr="009531A7" w:rsidRDefault="00F37682" w:rsidP="00F37682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Al-Dabbas, M., </w:t>
      </w:r>
      <w:r w:rsidR="009531A7" w:rsidRPr="009531A7">
        <w:rPr>
          <w:b/>
          <w:bCs/>
          <w:sz w:val="26"/>
          <w:szCs w:val="26"/>
        </w:rPr>
        <w:t>Tobia, F. H</w:t>
      </w:r>
      <w:r w:rsidR="009531A7" w:rsidRPr="009531A7">
        <w:rPr>
          <w:sz w:val="26"/>
          <w:szCs w:val="26"/>
        </w:rPr>
        <w:t>., Faizi, K., Al-Kubaisi, Q., 1989, Some geochemical aspects of Hor Al-Hammar sediments, Southern Iraq, Proc. 5th Sci. Conf., SRC, Iraq, Vol. 1, Part 3, pp. 62- 74.</w:t>
      </w:r>
    </w:p>
    <w:p w14:paraId="2A154845" w14:textId="60BB02A1" w:rsidR="009531A7" w:rsidRPr="009531A7" w:rsidRDefault="00F37682" w:rsidP="009531A7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Al-Dabbas, M., </w:t>
      </w:r>
      <w:r w:rsidR="009531A7" w:rsidRPr="009531A7">
        <w:rPr>
          <w:b/>
          <w:bCs/>
          <w:sz w:val="26"/>
          <w:szCs w:val="26"/>
        </w:rPr>
        <w:t>Tobia, F. H</w:t>
      </w:r>
      <w:r w:rsidR="009531A7" w:rsidRPr="009531A7">
        <w:rPr>
          <w:sz w:val="26"/>
          <w:szCs w:val="26"/>
        </w:rPr>
        <w:t>., Suliman, M. A., 1989, Water quality and lithological framework for upper Dibdiba sediment interaction at Safwan-Zubair area, Southern Iraq, Proc. 5th Sci. Conf., SRC, Iraq, Vol. 1, Part 3, pp. 10- 23.</w:t>
      </w:r>
    </w:p>
    <w:p w14:paraId="5CC78BE2" w14:textId="697BE232" w:rsidR="009531A7" w:rsidRPr="009531A7" w:rsidRDefault="00F37682" w:rsidP="009531A7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Zaynal, M. S., </w:t>
      </w:r>
      <w:r w:rsidR="009531A7" w:rsidRPr="009531A7">
        <w:rPr>
          <w:b/>
          <w:bCs/>
          <w:sz w:val="26"/>
          <w:szCs w:val="26"/>
        </w:rPr>
        <w:t>Tobia, F. H.,</w:t>
      </w:r>
      <w:r w:rsidR="009531A7" w:rsidRPr="009531A7">
        <w:rPr>
          <w:sz w:val="26"/>
          <w:szCs w:val="26"/>
        </w:rPr>
        <w:t xml:space="preserve"> 1989, The application of EM methods for rapid mapping of shallow conductive clay layer, Proc. 5th Sci. Conf., SRC, Iraq, Vol. 1, Part 3, pp. 156- 168.</w:t>
      </w:r>
    </w:p>
    <w:p w14:paraId="4B2B3B60" w14:textId="4573AD87" w:rsidR="009531A7" w:rsidRPr="009531A7" w:rsidRDefault="00F37682" w:rsidP="009531A7">
      <w:pPr>
        <w:rPr>
          <w:sz w:val="26"/>
          <w:szCs w:val="26"/>
        </w:rPr>
      </w:pPr>
      <w:r>
        <w:rPr>
          <w:sz w:val="26"/>
          <w:szCs w:val="26"/>
        </w:rPr>
        <w:t xml:space="preserve">* </w:t>
      </w:r>
      <w:r w:rsidR="009531A7" w:rsidRPr="009531A7">
        <w:rPr>
          <w:sz w:val="26"/>
          <w:szCs w:val="26"/>
        </w:rPr>
        <w:t xml:space="preserve">Al-Ani, S. Sh., Morad, N. Y., </w:t>
      </w:r>
      <w:r w:rsidR="009531A7" w:rsidRPr="009531A7">
        <w:rPr>
          <w:b/>
          <w:bCs/>
          <w:sz w:val="26"/>
          <w:szCs w:val="26"/>
        </w:rPr>
        <w:t>Tobia, F. H.,</w:t>
      </w:r>
      <w:r w:rsidR="009531A7" w:rsidRPr="009531A7">
        <w:rPr>
          <w:sz w:val="26"/>
          <w:szCs w:val="26"/>
        </w:rPr>
        <w:t xml:space="preserve"> Taha, Y. M., 1993, Hydrogeological studies of M2 area, Al-Mishraq, Iraq, GEOSURV, Unpublished report.</w:t>
      </w:r>
    </w:p>
    <w:p w14:paraId="7466D249" w14:textId="489D65E2" w:rsidR="009531A7" w:rsidRPr="009531A7" w:rsidRDefault="00F37682" w:rsidP="009531A7">
      <w:pPr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* </w:t>
      </w:r>
      <w:r w:rsidR="009531A7" w:rsidRPr="009531A7">
        <w:rPr>
          <w:b/>
          <w:bCs/>
          <w:sz w:val="26"/>
          <w:szCs w:val="26"/>
        </w:rPr>
        <w:t>Tobia, F. H.,</w:t>
      </w:r>
      <w:r w:rsidR="009531A7" w:rsidRPr="009531A7">
        <w:rPr>
          <w:sz w:val="26"/>
          <w:szCs w:val="26"/>
        </w:rPr>
        <w:t xml:space="preserve"> 1996, Geological and Hydrogeological studies for salt lakes in the Jezira, Iraq, GEOSURV, Unpublished Report, 31p. (in Arabic).</w:t>
      </w:r>
    </w:p>
    <w:p w14:paraId="7C0BDF47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, F. H</w:t>
      </w:r>
      <w:r w:rsidRPr="009531A7">
        <w:rPr>
          <w:sz w:val="26"/>
          <w:szCs w:val="26"/>
        </w:rPr>
        <w:t>., Mostafa, M. M., 2007, the treatment of some sand samples from Hussainiyat Formation for using as 20-30 sand and graded sand, GEOSURV, Unpublished report, 13p. (in Arabic).</w:t>
      </w:r>
    </w:p>
    <w:p w14:paraId="7F88AF73" w14:textId="3DF70364" w:rsidR="009531A7" w:rsidRPr="009531A7" w:rsidRDefault="009531A7" w:rsidP="009531A7">
      <w:pPr>
        <w:rPr>
          <w:sz w:val="26"/>
          <w:szCs w:val="26"/>
        </w:rPr>
      </w:pPr>
      <w:r w:rsidRPr="009531A7">
        <w:rPr>
          <w:sz w:val="26"/>
          <w:szCs w:val="26"/>
        </w:rPr>
        <w:t xml:space="preserve">Aswad, KH. J., </w:t>
      </w:r>
      <w:r w:rsidRPr="009531A7">
        <w:rPr>
          <w:b/>
          <w:bCs/>
          <w:sz w:val="26"/>
          <w:szCs w:val="26"/>
        </w:rPr>
        <w:t>Tobia, F. H</w:t>
      </w:r>
      <w:r w:rsidRPr="009531A7">
        <w:rPr>
          <w:sz w:val="26"/>
          <w:szCs w:val="26"/>
        </w:rPr>
        <w:t>., 2007, Synthesis of monolith hydroxysodalite from low grade kaolin and its application as an absorbent for lead, Iraqi Journal of Earth Sciences, Vol. 7, No. 2, pp. 19- 30.</w:t>
      </w:r>
    </w:p>
    <w:p w14:paraId="10293147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, F. H.</w:t>
      </w:r>
      <w:r w:rsidRPr="009531A7">
        <w:rPr>
          <w:sz w:val="26"/>
          <w:szCs w:val="26"/>
        </w:rPr>
        <w:t xml:space="preserve">, Aswad, KH. J, 2007, Indirect evaluation of chemical composition in illite/smectite interstratification and its application in paleoenvironment of deposition, Iraqi Journal of Earth Sciences, Vol. </w:t>
      </w:r>
    </w:p>
    <w:p w14:paraId="11176738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sz w:val="26"/>
          <w:szCs w:val="26"/>
        </w:rPr>
        <w:t xml:space="preserve">Mustafa, M.M., </w:t>
      </w:r>
      <w:r w:rsidRPr="009531A7">
        <w:rPr>
          <w:b/>
          <w:bCs/>
          <w:sz w:val="26"/>
          <w:szCs w:val="26"/>
        </w:rPr>
        <w:t>Tobia, F.H</w:t>
      </w:r>
      <w:r w:rsidRPr="009531A7">
        <w:rPr>
          <w:sz w:val="26"/>
          <w:szCs w:val="26"/>
        </w:rPr>
        <w:t>., 2010, Modes of gold occurrences in Ga'ara depression, Western Desert, Iraq, Iraqi Bulletin of Geology and Mining, Vol.6, No.2, pp. 139-147.</w:t>
      </w:r>
    </w:p>
    <w:p w14:paraId="1CE17887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, F.H.,</w:t>
      </w:r>
      <w:r w:rsidRPr="009531A7">
        <w:rPr>
          <w:sz w:val="26"/>
          <w:szCs w:val="26"/>
        </w:rPr>
        <w:t xml:space="preserve"> 2011, Strontium isotope ratios as a tool for the origin of barite mineralization of Marsis and Lefan deposits/ Northeast Zakho/ Iraq, Iraqi Journal of Earth Sciences,Vol.11, No.2.</w:t>
      </w:r>
    </w:p>
    <w:p w14:paraId="046F0977" w14:textId="1148733D" w:rsidR="009531A7" w:rsidRPr="009531A7" w:rsidRDefault="009531A7" w:rsidP="009531A7">
      <w:pPr>
        <w:rPr>
          <w:sz w:val="26"/>
          <w:szCs w:val="26"/>
        </w:rPr>
      </w:pPr>
      <w:r w:rsidRPr="009531A7">
        <w:rPr>
          <w:sz w:val="26"/>
          <w:szCs w:val="26"/>
        </w:rPr>
        <w:t xml:space="preserve">Al-Ka'aby, A.A., Al-Azawi, A.M., </w:t>
      </w:r>
      <w:r w:rsidRPr="009531A7">
        <w:rPr>
          <w:b/>
          <w:bCs/>
          <w:sz w:val="26"/>
          <w:szCs w:val="26"/>
        </w:rPr>
        <w:t>Tobia, F.H</w:t>
      </w:r>
      <w:r w:rsidRPr="009531A7">
        <w:rPr>
          <w:sz w:val="26"/>
          <w:szCs w:val="26"/>
        </w:rPr>
        <w:t>., 2011, Geology &amp; Geochemistry of the Jurassic carbonate hosted barite deposit, NE Zakho, Jour. of Kirkuk University, Vol.6, No.2.</w:t>
      </w:r>
    </w:p>
    <w:p w14:paraId="2A92BB4C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, F.H.</w:t>
      </w:r>
      <w:r w:rsidRPr="009531A7">
        <w:rPr>
          <w:sz w:val="26"/>
          <w:szCs w:val="26"/>
        </w:rPr>
        <w:t>, Kettanah, Y.A., Mustafa, M.M., 2014, Petrography and geochemistry of Ga'ara sedimentary ironstones, Western Desert of Iraq, Jour. African Earth Sciences 97: 261–272.</w:t>
      </w:r>
    </w:p>
    <w:p w14:paraId="4EE84FDC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, F.H.,</w:t>
      </w:r>
      <w:r w:rsidRPr="009531A7">
        <w:rPr>
          <w:sz w:val="26"/>
          <w:szCs w:val="26"/>
        </w:rPr>
        <w:t xml:space="preserve"> Aswad, KH.J. 2014, Petrography and geochemistry of Jurassic sandstones, Western Desert, Iraq. Arabian Journal of Geosciences 7. DOI 10.1007/s12517-014-1392-0</w:t>
      </w:r>
    </w:p>
    <w:p w14:paraId="2EEFE5A0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, F.H.,</w:t>
      </w:r>
      <w:r w:rsidRPr="009531A7">
        <w:rPr>
          <w:sz w:val="26"/>
          <w:szCs w:val="26"/>
        </w:rPr>
        <w:t xml:space="preserve"> Aqrawi, A. M., 2016, Geochemistry of rare earth elements in carbonate rocks of the Mirga Mir Formation (Lower Triassic), Kurdistan Region, Iraq. Arabian Journal of Geosciences 9 (4). DOI 10.1007/s12517-015-2148-1</w:t>
      </w:r>
    </w:p>
    <w:p w14:paraId="3FB7F042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, F.H.,</w:t>
      </w:r>
      <w:r w:rsidRPr="009531A7">
        <w:rPr>
          <w:sz w:val="26"/>
          <w:szCs w:val="26"/>
        </w:rPr>
        <w:t xml:space="preserve"> Shangola, S.S., 2016, Mineralogy, geochemistry and depositional environment of the Beduh Shale (Lower Triassic), Northern Thrust Zone, Iraq, Turkish Journal of Earth Science 25: 367-391.</w:t>
      </w:r>
    </w:p>
    <w:p w14:paraId="3443B1AE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Mustafa B.H., 2016, Geochemistry and mineralogy of the Al-rich shale from Baluti formation, Iraqi Kurdistan region: implications for weathering and provenance. Arabian Journal of Geosciences 9 (20), DOI 10.1007/s12517-016-2762-6</w:t>
      </w:r>
    </w:p>
    <w:p w14:paraId="4E5117A1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Kafy R.H., 2016, Provenance of heavy minerals from recent sediments of Balakyan River, Kurdistan Region, Iraq, Journal of Zankoy Sulaimani 18(4): 147-167.</w:t>
      </w:r>
    </w:p>
    <w:p w14:paraId="7CB701BD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Mustafa B.H., Shangola S.S., Kasha M.U., 2017, Mineralogical and geochemical comparison between the shales of Beduh and Baluti formations in the northern thrust zone, Kurdistan region, Iraq: implication for provenance and tectonic setting, Iraqi Geological Journal 50(2): 1-23. </w:t>
      </w:r>
    </w:p>
    <w:p w14:paraId="6314143C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2018, Stable isotope and rare earth element geochemistry of the Baluti carbonates (Upper Triassic), Northern Iraq, Geosciences Journal 22 (6): 975-987.</w:t>
      </w:r>
    </w:p>
    <w:p w14:paraId="39832E04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Al-Jaleel H.S., Ahmad I.N., 2018, Provenance and depositional environment of the Middle-Upper Jurassic shales, Northern Iraq, Geosciences Journal, https://doi.org/10.1007/s12303-018-0072-6.</w:t>
      </w:r>
    </w:p>
    <w:p w14:paraId="418ECD95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Shangola, S.S., 2019, Geochemistry of sandstones from Beduh formation in Northern Thrust Zone, Kurdistan Region, northern Iraq: provenance and tectonic setting, Iraqi Geological Journal 52(1): 15-39. </w:t>
      </w:r>
    </w:p>
    <w:p w14:paraId="078CDBE0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Mustafa B.H., 2019, Provenance and depositional environment of the carbonates from Baluti Formation (Late Triassic), Kurdistan Region, Iraq, Iraqi Geological Journal 52(2): 18-35.</w:t>
      </w:r>
    </w:p>
    <w:p w14:paraId="2983620F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sz w:val="26"/>
          <w:szCs w:val="26"/>
        </w:rPr>
        <w:t xml:space="preserve">Mustafa R.K., </w:t>
      </w: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2020, Geochemical application in unraveling paleo-weathering, provenance and environmental setting of the shale from Chia Gara Formation, Kurdistan Region, Iraq, Iraqi Geological Journal 53(1A): 90-116. </w:t>
      </w:r>
    </w:p>
    <w:p w14:paraId="5FD511B2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Al-Bassam K.S., Tamar-Agha M.Y., 2019, The sedimentary ironstone deposits in the Western Desert of Iraq: an overview, Iraqi Bulletin of Geology and Mining 8: 101-124.</w:t>
      </w:r>
    </w:p>
    <w:p w14:paraId="1336D685" w14:textId="4FD734CD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Al-Jaleel H.S., Rasul A.K., 2020, Elemental and isotopic geochemistry of carbonate rocks from</w:t>
      </w:r>
      <w:r>
        <w:rPr>
          <w:sz w:val="26"/>
          <w:szCs w:val="26"/>
        </w:rPr>
        <w:t xml:space="preserve"> </w:t>
      </w:r>
      <w:r w:rsidRPr="009531A7">
        <w:rPr>
          <w:sz w:val="26"/>
          <w:szCs w:val="26"/>
        </w:rPr>
        <w:t>the Pila Spi Formation (Middle-Late Eocene), Kurdistan Region, Northern Iraq: implication for depositional environment. Arabian Journal of Geosciences 13. https://doi.org/10.1007/s12517-020-05884-9</w:t>
      </w:r>
    </w:p>
    <w:p w14:paraId="09344937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Al-Jaleel H.S., Ahmad I.N., 2021, Stable isotope excursions in the Jurassic carbonate System, Imbricated Zone, Northern Iraq. Arabian Journal of Geosciences 14. https://doi.org/10.1007/s12517-021-08651-6</w:t>
      </w:r>
    </w:p>
    <w:p w14:paraId="5A2164C7" w14:textId="77777777" w:rsidR="009531A7" w:rsidRPr="009531A7" w:rsidRDefault="009531A7" w:rsidP="009531A7">
      <w:pPr>
        <w:rPr>
          <w:sz w:val="26"/>
          <w:szCs w:val="26"/>
        </w:rPr>
      </w:pP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Mustafa R.K., 2022, Geochemical and clay mineralogical characteristics of the black shale and constrains on diagenesis and Maturation, Chia Gara Formation, Iraqi Kurdistan Region, Iraq, Iraqi Geological Journal 55(1B): 23-37.</w:t>
      </w:r>
    </w:p>
    <w:p w14:paraId="55B8E8F0" w14:textId="4BEB79EA" w:rsidR="009531A7" w:rsidRDefault="009531A7" w:rsidP="009531A7">
      <w:pPr>
        <w:rPr>
          <w:sz w:val="26"/>
          <w:szCs w:val="26"/>
        </w:rPr>
      </w:pPr>
      <w:r w:rsidRPr="009531A7">
        <w:rPr>
          <w:sz w:val="26"/>
          <w:szCs w:val="26"/>
        </w:rPr>
        <w:t xml:space="preserve">Kafy R.H., </w:t>
      </w:r>
      <w:r w:rsidRPr="009531A7">
        <w:rPr>
          <w:b/>
          <w:bCs/>
          <w:sz w:val="26"/>
          <w:szCs w:val="26"/>
        </w:rPr>
        <w:t>Tobia F.H.,</w:t>
      </w:r>
      <w:r w:rsidRPr="009531A7">
        <w:rPr>
          <w:sz w:val="26"/>
          <w:szCs w:val="26"/>
        </w:rPr>
        <w:t xml:space="preserve"> 2022, Geochemical signatures of provenance, chemical weathering, and tectonic setting in the Greater Zab River sediments, Iraqi Kurdistan Region. Arabian Journal of Geosciences 15. </w:t>
      </w:r>
      <w:hyperlink r:id="rId9" w:history="1">
        <w:r w:rsidRPr="005A210E">
          <w:rPr>
            <w:rStyle w:val="Hyperlink"/>
            <w:sz w:val="26"/>
            <w:szCs w:val="26"/>
          </w:rPr>
          <w:t>https://doi.org/10.1007/s12517-022-10823-x</w:t>
        </w:r>
      </w:hyperlink>
    </w:p>
    <w:p w14:paraId="2F24B91A" w14:textId="09B7E00C" w:rsidR="00C36DAD" w:rsidRDefault="00875D80" w:rsidP="009531A7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6E1AE9F3" w14:textId="1042C68C" w:rsidR="00080CF8" w:rsidRDefault="00080CF8" w:rsidP="00080CF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Iraqi Geological Conference 16</w:t>
      </w:r>
      <w:r w:rsidRPr="00080CF8">
        <w:rPr>
          <w:sz w:val="26"/>
          <w:szCs w:val="26"/>
          <w:vertAlign w:val="superscript"/>
        </w:rPr>
        <w:t>th</w:t>
      </w:r>
      <w:r>
        <w:rPr>
          <w:sz w:val="26"/>
          <w:szCs w:val="26"/>
        </w:rPr>
        <w:t xml:space="preserve"> Baghdad 26-27/4/2017</w:t>
      </w:r>
    </w:p>
    <w:p w14:paraId="2E76B7BA" w14:textId="77777777" w:rsidR="00080CF8" w:rsidRDefault="00080CF8" w:rsidP="00080CF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Geokurdistan 3</w:t>
      </w:r>
      <w:r w:rsidRPr="00080CF8">
        <w:rPr>
          <w:sz w:val="26"/>
          <w:szCs w:val="26"/>
          <w:vertAlign w:val="superscript"/>
        </w:rPr>
        <w:t>rd</w:t>
      </w:r>
      <w:r>
        <w:rPr>
          <w:sz w:val="26"/>
          <w:szCs w:val="26"/>
        </w:rPr>
        <w:t xml:space="preserve"> Sulaimani 5-7/12/2017</w:t>
      </w:r>
    </w:p>
    <w:p w14:paraId="5A94357F" w14:textId="77777777" w:rsidR="00080CF8" w:rsidRDefault="00080CF8" w:rsidP="00080CF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Geology of the Iraqi Western Desert and its natural resources Conference Baghdad 18-19/4/2018</w:t>
      </w:r>
    </w:p>
    <w:p w14:paraId="563FDF16" w14:textId="77777777" w:rsidR="00080CF8" w:rsidRDefault="00080CF8" w:rsidP="00080CF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Iraqi Geological Conference 1</w:t>
      </w:r>
      <w:r>
        <w:rPr>
          <w:sz w:val="26"/>
          <w:szCs w:val="26"/>
        </w:rPr>
        <w:t>7</w:t>
      </w:r>
      <w:r w:rsidRPr="00080CF8">
        <w:rPr>
          <w:sz w:val="26"/>
          <w:szCs w:val="26"/>
          <w:vertAlign w:val="superscript"/>
        </w:rPr>
        <w:t>th</w:t>
      </w:r>
      <w:r>
        <w:rPr>
          <w:sz w:val="26"/>
          <w:szCs w:val="26"/>
        </w:rPr>
        <w:t xml:space="preserve"> Baghdad </w:t>
      </w:r>
      <w:r>
        <w:rPr>
          <w:sz w:val="26"/>
          <w:szCs w:val="26"/>
        </w:rPr>
        <w:t>24</w:t>
      </w:r>
      <w:r>
        <w:rPr>
          <w:sz w:val="26"/>
          <w:szCs w:val="26"/>
        </w:rPr>
        <w:t>-2</w:t>
      </w:r>
      <w:r>
        <w:rPr>
          <w:sz w:val="26"/>
          <w:szCs w:val="26"/>
        </w:rPr>
        <w:t>5</w:t>
      </w:r>
      <w:r>
        <w:rPr>
          <w:sz w:val="26"/>
          <w:szCs w:val="26"/>
        </w:rPr>
        <w:t>/4/201</w:t>
      </w:r>
      <w:r>
        <w:rPr>
          <w:sz w:val="26"/>
          <w:szCs w:val="26"/>
        </w:rPr>
        <w:t>9</w:t>
      </w:r>
    </w:p>
    <w:p w14:paraId="3E838FF5" w14:textId="20968AFE" w:rsidR="00080CF8" w:rsidRDefault="00080CF8" w:rsidP="00080CF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Geo</w:t>
      </w:r>
      <w:r>
        <w:rPr>
          <w:sz w:val="26"/>
          <w:szCs w:val="26"/>
        </w:rPr>
        <w:t>K</w:t>
      </w:r>
      <w:r>
        <w:rPr>
          <w:sz w:val="26"/>
          <w:szCs w:val="26"/>
        </w:rPr>
        <w:t xml:space="preserve">urdistan </w:t>
      </w:r>
      <w:r>
        <w:rPr>
          <w:sz w:val="26"/>
          <w:szCs w:val="26"/>
        </w:rPr>
        <w:t>4</w:t>
      </w:r>
      <w:r w:rsidRPr="00080CF8">
        <w:rPr>
          <w:sz w:val="26"/>
          <w:szCs w:val="26"/>
          <w:vertAlign w:val="superscript"/>
        </w:rPr>
        <w:t>th</w:t>
      </w:r>
      <w:r>
        <w:rPr>
          <w:sz w:val="26"/>
          <w:szCs w:val="26"/>
        </w:rPr>
        <w:t xml:space="preserve"> Sulaimani </w:t>
      </w:r>
      <w:r>
        <w:rPr>
          <w:sz w:val="26"/>
          <w:szCs w:val="26"/>
        </w:rPr>
        <w:t>8-10</w:t>
      </w:r>
      <w:r>
        <w:rPr>
          <w:sz w:val="26"/>
          <w:szCs w:val="26"/>
        </w:rPr>
        <w:t>/1</w:t>
      </w:r>
      <w:r>
        <w:rPr>
          <w:sz w:val="26"/>
          <w:szCs w:val="26"/>
        </w:rPr>
        <w:t>0</w:t>
      </w:r>
      <w:r>
        <w:rPr>
          <w:sz w:val="26"/>
          <w:szCs w:val="26"/>
        </w:rPr>
        <w:t>/201</w:t>
      </w:r>
      <w:r>
        <w:rPr>
          <w:sz w:val="26"/>
          <w:szCs w:val="26"/>
        </w:rPr>
        <w:t>9</w:t>
      </w:r>
    </w:p>
    <w:p w14:paraId="6CC7A925" w14:textId="68C61D65" w:rsidR="00080CF8" w:rsidRPr="00080CF8" w:rsidRDefault="00080CF8" w:rsidP="00080CF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GeoBasrah 1</w:t>
      </w:r>
      <w:r w:rsidRPr="00080CF8">
        <w:rPr>
          <w:sz w:val="26"/>
          <w:szCs w:val="26"/>
          <w:vertAlign w:val="superscript"/>
        </w:rPr>
        <w:t>st</w:t>
      </w:r>
      <w:r>
        <w:rPr>
          <w:sz w:val="26"/>
          <w:szCs w:val="26"/>
        </w:rPr>
        <w:t xml:space="preserve"> Basrah 15-17/3/2022  </w:t>
      </w:r>
    </w:p>
    <w:p w14:paraId="3B1990A6" w14:textId="5ECEF862" w:rsidR="00D47951" w:rsidRDefault="00D47951" w:rsidP="00C36DAD">
      <w:pPr>
        <w:spacing w:after="0"/>
        <w:rPr>
          <w:sz w:val="26"/>
          <w:szCs w:val="26"/>
        </w:rPr>
      </w:pPr>
    </w:p>
    <w:p w14:paraId="0FB144BB" w14:textId="7ED4FFF4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Funding and academic awards </w:t>
      </w:r>
    </w:p>
    <w:p w14:paraId="451BBDC3" w14:textId="6FCEDD30" w:rsidR="00D47951" w:rsidRPr="00D47951" w:rsidRDefault="00D4795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List any bursaries, scholarships, travel grants or other sources of funding that you were awarded for research projects or to attend meetings or conferences.</w:t>
      </w:r>
    </w:p>
    <w:p w14:paraId="6E086A3A" w14:textId="53E03392" w:rsidR="00D47951" w:rsidRDefault="00D47951" w:rsidP="00D47951">
      <w:pPr>
        <w:spacing w:after="0"/>
        <w:rPr>
          <w:sz w:val="26"/>
          <w:szCs w:val="26"/>
        </w:rPr>
      </w:pPr>
    </w:p>
    <w:p w14:paraId="69AC1F93" w14:textId="49C0A32F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5B2755A8" w14:textId="66AA66F2" w:rsidR="00D47951" w:rsidRDefault="00D4795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List any membership you hold of any professional body or learned society relevant t</w:t>
      </w:r>
      <w:r w:rsidR="00E617CC">
        <w:rPr>
          <w:sz w:val="26"/>
          <w:szCs w:val="26"/>
        </w:rPr>
        <w:t>o</w:t>
      </w:r>
      <w:r w:rsidRPr="00D47951">
        <w:rPr>
          <w:sz w:val="26"/>
          <w:szCs w:val="26"/>
        </w:rPr>
        <w:t xml:space="preserve"> your research or other life activities.</w:t>
      </w:r>
    </w:p>
    <w:p w14:paraId="323C3E69" w14:textId="53B8ABC6" w:rsidR="00E617CC" w:rsidRDefault="00E617CC" w:rsidP="00E617CC">
      <w:pPr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0C1487CE" w14:textId="77777777" w:rsidR="00355DCF" w:rsidRDefault="00355DCF" w:rsidP="00E617CC">
      <w:pPr>
        <w:spacing w:after="0"/>
        <w:rPr>
          <w:sz w:val="26"/>
          <w:szCs w:val="26"/>
        </w:rPr>
      </w:pPr>
    </w:p>
    <w:p w14:paraId="48B0CE9F" w14:textId="77777777" w:rsidR="00697945" w:rsidRPr="00697945" w:rsidRDefault="00697945" w:rsidP="0069794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697945">
        <w:rPr>
          <w:sz w:val="26"/>
          <w:szCs w:val="26"/>
        </w:rPr>
        <w:t>Research Gate: https://www.researchgate.net/profile/Faraj_Tobia/stats/report/weekly/2018-04-29</w:t>
      </w:r>
    </w:p>
    <w:p w14:paraId="0191E123" w14:textId="2027B239" w:rsidR="00697945" w:rsidRDefault="00697945" w:rsidP="0069794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697945">
        <w:rPr>
          <w:sz w:val="26"/>
          <w:szCs w:val="26"/>
        </w:rPr>
        <w:t xml:space="preserve">Linked in: </w:t>
      </w:r>
      <w:hyperlink r:id="rId10" w:history="1">
        <w:r w:rsidRPr="00BC732E">
          <w:rPr>
            <w:rStyle w:val="Hyperlink"/>
            <w:sz w:val="26"/>
            <w:szCs w:val="26"/>
          </w:rPr>
          <w:t>https://www.linkedin.com/in/faraj-tobia-580325123/</w:t>
        </w:r>
      </w:hyperlink>
    </w:p>
    <w:p w14:paraId="4F1797BD" w14:textId="44DD867E" w:rsidR="00697945" w:rsidRDefault="00697945" w:rsidP="0069794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697945">
        <w:rPr>
          <w:sz w:val="26"/>
          <w:szCs w:val="26"/>
        </w:rPr>
        <w:t xml:space="preserve">Google Scholar: </w:t>
      </w:r>
      <w:hyperlink r:id="rId11" w:history="1">
        <w:r w:rsidR="0099295F" w:rsidRPr="00463FCD">
          <w:rPr>
            <w:rStyle w:val="Hyperlink"/>
            <w:sz w:val="26"/>
            <w:szCs w:val="26"/>
          </w:rPr>
          <w:t>https://scholar.google.com/citations?hl=en&amp;user=lBIIyG0AAAAJ</w:t>
        </w:r>
      </w:hyperlink>
    </w:p>
    <w:p w14:paraId="1CFDF6C0" w14:textId="57C66FC2" w:rsidR="0099295F" w:rsidRDefault="0099295F" w:rsidP="00150F1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O</w:t>
      </w:r>
      <w:r w:rsidR="00150F14">
        <w:rPr>
          <w:sz w:val="26"/>
          <w:szCs w:val="26"/>
        </w:rPr>
        <w:t xml:space="preserve">rcid: </w:t>
      </w:r>
      <w:r w:rsidR="00150F14" w:rsidRPr="00150F14">
        <w:rPr>
          <w:sz w:val="26"/>
          <w:szCs w:val="26"/>
        </w:rPr>
        <w:t>https://orcid.org/0000-0002-5476-0289</w:t>
      </w: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sectPr w:rsidR="00E617CC" w:rsidSect="00E873F6">
      <w:footerReference w:type="default" r:id="rId12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D4E84" w14:textId="77777777" w:rsidR="00901848" w:rsidRDefault="00901848" w:rsidP="00E617CC">
      <w:pPr>
        <w:spacing w:after="0" w:line="240" w:lineRule="auto"/>
      </w:pPr>
      <w:r>
        <w:separator/>
      </w:r>
    </w:p>
  </w:endnote>
  <w:endnote w:type="continuationSeparator" w:id="0">
    <w:p w14:paraId="7053F86A" w14:textId="77777777" w:rsidR="00901848" w:rsidRDefault="00901848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77B20199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0184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0184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ACAD7" w14:textId="77777777" w:rsidR="00901848" w:rsidRDefault="00901848" w:rsidP="00E617CC">
      <w:pPr>
        <w:spacing w:after="0" w:line="240" w:lineRule="auto"/>
      </w:pPr>
      <w:r>
        <w:separator/>
      </w:r>
    </w:p>
  </w:footnote>
  <w:footnote w:type="continuationSeparator" w:id="0">
    <w:p w14:paraId="47A55D1A" w14:textId="77777777" w:rsidR="00901848" w:rsidRDefault="00901848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DMzNDM0MTYzMTdU0lEKTi0uzszPAykwrwUAFGiYPSwAAAA="/>
  </w:docVars>
  <w:rsids>
    <w:rsidRoot w:val="00E873F6"/>
    <w:rsid w:val="0001007E"/>
    <w:rsid w:val="00080CF8"/>
    <w:rsid w:val="000D550F"/>
    <w:rsid w:val="00137F85"/>
    <w:rsid w:val="00142031"/>
    <w:rsid w:val="00150F14"/>
    <w:rsid w:val="002A015A"/>
    <w:rsid w:val="00355DCF"/>
    <w:rsid w:val="00364E7F"/>
    <w:rsid w:val="003B5BBA"/>
    <w:rsid w:val="003B5DC4"/>
    <w:rsid w:val="00530751"/>
    <w:rsid w:val="005466D3"/>
    <w:rsid w:val="00577682"/>
    <w:rsid w:val="005A3763"/>
    <w:rsid w:val="005E5628"/>
    <w:rsid w:val="00654F0E"/>
    <w:rsid w:val="00697945"/>
    <w:rsid w:val="00813B46"/>
    <w:rsid w:val="00842A86"/>
    <w:rsid w:val="00875D80"/>
    <w:rsid w:val="008F39C1"/>
    <w:rsid w:val="00900C26"/>
    <w:rsid w:val="00901848"/>
    <w:rsid w:val="009531A7"/>
    <w:rsid w:val="0099295F"/>
    <w:rsid w:val="009E0364"/>
    <w:rsid w:val="009F1FE2"/>
    <w:rsid w:val="00A336A3"/>
    <w:rsid w:val="00A62904"/>
    <w:rsid w:val="00C205ED"/>
    <w:rsid w:val="00C36DAD"/>
    <w:rsid w:val="00C47AAB"/>
    <w:rsid w:val="00CE4A6C"/>
    <w:rsid w:val="00D47951"/>
    <w:rsid w:val="00DE00C5"/>
    <w:rsid w:val="00E617CC"/>
    <w:rsid w:val="00E873F6"/>
    <w:rsid w:val="00EB0564"/>
    <w:rsid w:val="00F37682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docId w15:val="{3C000740-86E8-4A87-99A8-D135B1F99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69794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hl=en&amp;user=lBIIyG0AAA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in/faraj-tobia-580325123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2517-022-10823-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1346</Words>
  <Characters>7677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ar Rofoo</dc:creator>
  <cp:lastModifiedBy>Office</cp:lastModifiedBy>
  <cp:revision>10</cp:revision>
  <dcterms:created xsi:type="dcterms:W3CDTF">2023-01-04T06:17:00Z</dcterms:created>
  <dcterms:modified xsi:type="dcterms:W3CDTF">2023-04-15T07:05:00Z</dcterms:modified>
</cp:coreProperties>
</file>